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30CADB03" w:rsidR="00FF5363" w:rsidRDefault="001A15F4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</w:t>
      </w:r>
      <w:r w:rsidR="003A459E">
        <w:rPr>
          <w:rFonts w:ascii="Lato" w:hAnsi="Lato"/>
        </w:rPr>
        <w:t>6</w:t>
      </w:r>
      <w:bookmarkStart w:id="0" w:name="_GoBack"/>
      <w:bookmarkEnd w:id="0"/>
      <w:r>
        <w:rPr>
          <w:rFonts w:ascii="Lato" w:hAnsi="Lato"/>
        </w:rPr>
        <w:t xml:space="preserve"> – T</w:t>
      </w:r>
      <w:r w:rsidR="000162B6">
        <w:rPr>
          <w:rFonts w:ascii="Lato" w:hAnsi="Lato"/>
        </w:rPr>
        <w:t>itle</w:t>
      </w:r>
      <w:r w:rsidR="00D93F76">
        <w:rPr>
          <w:rFonts w:ascii="Lato" w:hAnsi="Lato"/>
        </w:rPr>
        <w:t xml:space="preserve"> </w:t>
      </w:r>
      <w:r w:rsidR="00550654">
        <w:rPr>
          <w:rFonts w:ascii="Lato" w:hAnsi="Lato"/>
        </w:rPr>
        <w:t>Drawing Pictures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1A15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50E32A89" w:rsidR="000162B6" w:rsidRDefault="000162B6" w:rsidP="001A15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1A15F4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0049E5F9" w:rsidR="000162B6" w:rsidRDefault="000162B6" w:rsidP="001A15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1A15F4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1A15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1E34EDA" w14:textId="2DC7D8C2" w:rsidR="00550654" w:rsidRDefault="0013500D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s how </w:t>
            </w:r>
            <w:r w:rsidR="0006148A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will need to use power and direction to turn </w:t>
            </w:r>
            <w:r w:rsidR="0006148A">
              <w:rPr>
                <w:rFonts w:ascii="Lato" w:hAnsi="Lato"/>
              </w:rPr>
              <w:t xml:space="preserve">through </w:t>
            </w:r>
            <w:r>
              <w:rPr>
                <w:rFonts w:ascii="Lato" w:hAnsi="Lato"/>
              </w:rPr>
              <w:t>specific angles</w:t>
            </w:r>
          </w:p>
          <w:p w14:paraId="43F29262" w14:textId="66D34C69" w:rsidR="0013500D" w:rsidRDefault="0013500D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able the </w:t>
            </w:r>
            <w:r w:rsidR="0006148A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control the </w:t>
            </w:r>
            <w:r w:rsidR="001A15F4">
              <w:rPr>
                <w:rFonts w:ascii="Lato" w:hAnsi="Lato"/>
              </w:rPr>
              <w:t>Bit:Bot</w:t>
            </w:r>
            <w:r>
              <w:rPr>
                <w:rFonts w:ascii="Lato" w:hAnsi="Lato"/>
              </w:rPr>
              <w:t xml:space="preserve"> movements in a precise manner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E807144" w14:textId="56F509B7" w:rsidR="00F07462" w:rsidRPr="006872B1" w:rsidRDefault="006731A8" w:rsidP="006872B1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872B1">
              <w:rPr>
                <w:rFonts w:ascii="Lato" w:hAnsi="Lato"/>
                <w:lang w:val="en-US"/>
              </w:rPr>
              <w:t>Apply understanding of motor outputs</w:t>
            </w:r>
          </w:p>
          <w:p w14:paraId="0086275B" w14:textId="5D0369F9" w:rsidR="00F07462" w:rsidRPr="006872B1" w:rsidRDefault="006731A8" w:rsidP="006872B1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872B1">
              <w:rPr>
                <w:rFonts w:ascii="Lato" w:hAnsi="Lato"/>
                <w:lang w:val="en-US"/>
              </w:rPr>
              <w:t>Develop understanding of iteration (Looping) using conditional and count controlled loops</w:t>
            </w:r>
          </w:p>
          <w:p w14:paraId="2D6A892F" w14:textId="2FCEBDDF" w:rsidR="000162B6" w:rsidRPr="006872B1" w:rsidRDefault="001A15F4" w:rsidP="006872B1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  <w:lang w:val="en-US"/>
              </w:rPr>
              <w:t>P</w:t>
            </w:r>
            <w:r w:rsidR="006731A8" w:rsidRPr="006872B1">
              <w:rPr>
                <w:rFonts w:ascii="Lato" w:hAnsi="Lato"/>
                <w:lang w:val="en-US"/>
              </w:rPr>
              <w:t>lan and draw shapes using iteration</w:t>
            </w:r>
          </w:p>
        </w:tc>
      </w:tr>
      <w:tr w:rsidR="000162B6" w14:paraId="22761DF2" w14:textId="77777777" w:rsidTr="001A15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6A20FE5" w:rsidR="000162B6" w:rsidRDefault="000162B6" w:rsidP="001A15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1A15F4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1A15F4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1A15F4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49E3D48" w:rsidR="000162B6" w:rsidRDefault="000162B6" w:rsidP="001A15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1A15F4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1A15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563EDB7" w14:textId="53D97019" w:rsidR="00CF3AB2" w:rsidRDefault="00FA7BB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</w:t>
            </w:r>
            <w:r w:rsidR="0006148A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get practical </w:t>
            </w:r>
            <w:r w:rsidR="001A15F4">
              <w:rPr>
                <w:rFonts w:ascii="Lato" w:hAnsi="Lato"/>
              </w:rPr>
              <w:t xml:space="preserve">and </w:t>
            </w:r>
            <w:r>
              <w:rPr>
                <w:rFonts w:ascii="Lato" w:hAnsi="Lato"/>
              </w:rPr>
              <w:t xml:space="preserve">hands on with </w:t>
            </w:r>
            <w:r w:rsidR="0022099F">
              <w:rPr>
                <w:rFonts w:ascii="Lato" w:hAnsi="Lato"/>
              </w:rPr>
              <w:t xml:space="preserve">using </w:t>
            </w:r>
            <w:r w:rsidR="006872B1">
              <w:rPr>
                <w:rFonts w:ascii="Lato" w:hAnsi="Lato"/>
              </w:rPr>
              <w:t xml:space="preserve">the </w:t>
            </w:r>
            <w:r w:rsidR="001A15F4">
              <w:rPr>
                <w:rFonts w:ascii="Lato" w:hAnsi="Lato"/>
              </w:rPr>
              <w:t>Bit:Bot</w:t>
            </w:r>
          </w:p>
          <w:p w14:paraId="60190095" w14:textId="268F2A5A" w:rsidR="00FA7BB5" w:rsidRDefault="0006148A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550654">
              <w:rPr>
                <w:rFonts w:ascii="Lato" w:hAnsi="Lato"/>
              </w:rPr>
              <w:t>s will find it interesting to do this as a set of timed challenges.</w:t>
            </w:r>
            <w:r>
              <w:rPr>
                <w:rFonts w:ascii="Lato" w:hAnsi="Lato"/>
              </w:rPr>
              <w:t xml:space="preserve"> </w:t>
            </w:r>
            <w:r w:rsidR="002419D7">
              <w:rPr>
                <w:rFonts w:ascii="Lato" w:hAnsi="Lato"/>
              </w:rPr>
              <w:t>Different number of shapes in a set time</w:t>
            </w:r>
          </w:p>
          <w:p w14:paraId="6FDD284F" w14:textId="539DBE00" w:rsidR="0013500D" w:rsidRDefault="0013500D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06148A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the concept of fail early, fail often and that to draw precise shapes they will need to practic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85392E5" w:rsidR="000162B6" w:rsidRDefault="000162B6" w:rsidP="001A15F4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1A15F4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7A2F7EB6" w:rsidR="000162B6" w:rsidRDefault="0006148A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c</w:t>
            </w:r>
            <w:r w:rsidR="00D26DB1">
              <w:rPr>
                <w:rFonts w:ascii="Lato" w:hAnsi="Lato"/>
                <w:bCs/>
              </w:rPr>
              <w:t>an drive the motor forward and backward</w:t>
            </w:r>
            <w:r w:rsidR="002419D7">
              <w:rPr>
                <w:rFonts w:ascii="Lato" w:hAnsi="Lato"/>
                <w:bCs/>
              </w:rPr>
              <w:t xml:space="preserve"> to draw an unplanned shape</w:t>
            </w:r>
          </w:p>
          <w:p w14:paraId="5CD7FA76" w14:textId="7471D72D" w:rsidR="000162B6" w:rsidRDefault="000162B6" w:rsidP="001A15F4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1A15F4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22A7D566" w:rsidR="00D26DB1" w:rsidRPr="00CF3AB2" w:rsidRDefault="0006148A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2419D7">
              <w:rPr>
                <w:rFonts w:ascii="Lato" w:hAnsi="Lato"/>
                <w:bCs/>
              </w:rPr>
              <w:t>s can draw simple pre-planned shapes</w:t>
            </w:r>
          </w:p>
          <w:p w14:paraId="5DC555B7" w14:textId="13F6ACD3" w:rsidR="000162B6" w:rsidRDefault="000162B6" w:rsidP="001A15F4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1A15F4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252B1709" w:rsidR="00D26DB1" w:rsidRPr="00CF3AB2" w:rsidRDefault="0006148A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2419D7">
              <w:rPr>
                <w:rFonts w:ascii="Lato" w:hAnsi="Lato"/>
              </w:rPr>
              <w:t>s can create pre-planned complex shapes and polygons</w:t>
            </w:r>
          </w:p>
        </w:tc>
      </w:tr>
      <w:tr w:rsidR="000162B6" w14:paraId="7AFBB381" w14:textId="77777777" w:rsidTr="001A15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679C585F" w:rsidR="000162B6" w:rsidRDefault="000162B6" w:rsidP="001A15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1A15F4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49B939B4" w:rsidR="000162B6" w:rsidRDefault="000162B6" w:rsidP="001A15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1A15F4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1A15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52C01E4" w14:textId="77777777" w:rsidR="00FA7BB5" w:rsidRDefault="00D26DB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riving motors</w:t>
            </w:r>
          </w:p>
          <w:p w14:paraId="1AFE773F" w14:textId="0F849C33" w:rsidR="00D26DB1" w:rsidRDefault="002419D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gles</w:t>
            </w:r>
          </w:p>
          <w:p w14:paraId="6D69135C" w14:textId="2909C032" w:rsidR="002419D7" w:rsidRDefault="002419D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rial and </w:t>
            </w:r>
            <w:r w:rsidR="0006148A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>rror</w:t>
            </w:r>
          </w:p>
          <w:p w14:paraId="6EE9733B" w14:textId="39555DDB" w:rsidR="002419D7" w:rsidRPr="002419D7" w:rsidRDefault="002419D7" w:rsidP="002419D7">
            <w:pPr>
              <w:ind w:left="360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14C4A71" w14:textId="7E5896C8" w:rsidR="00D26DB1" w:rsidRDefault="00550654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teration</w:t>
            </w:r>
          </w:p>
          <w:p w14:paraId="279D8356" w14:textId="4D771759" w:rsidR="00550654" w:rsidRDefault="00550654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oop</w:t>
            </w:r>
          </w:p>
          <w:p w14:paraId="3C447EE7" w14:textId="76AEC6A6" w:rsidR="00550654" w:rsidRDefault="00550654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Count </w:t>
            </w:r>
            <w:r w:rsidR="00FC7745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trolled</w:t>
            </w:r>
            <w:r w:rsidR="00FC7745">
              <w:rPr>
                <w:rFonts w:ascii="Lato" w:hAnsi="Lato"/>
              </w:rPr>
              <w:t xml:space="preserve"> loop</w:t>
            </w:r>
          </w:p>
          <w:p w14:paraId="098B04C4" w14:textId="05BB834F" w:rsidR="00550654" w:rsidRDefault="00550654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Conditional </w:t>
            </w:r>
            <w:r w:rsidR="00FC7745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oop</w:t>
            </w:r>
          </w:p>
          <w:p w14:paraId="69C538C4" w14:textId="77777777" w:rsidR="002419D7" w:rsidRDefault="002419D7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olygon</w:t>
            </w:r>
          </w:p>
          <w:p w14:paraId="10307B84" w14:textId="485115FC" w:rsidR="002419D7" w:rsidRPr="00CF3AB2" w:rsidRDefault="002419D7" w:rsidP="002419D7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7173720D" w14:textId="77777777" w:rsidTr="001A15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17ABCB56" w:rsidR="000162B6" w:rsidRDefault="000162B6" w:rsidP="001A15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5B5724FC" w:rsidR="000162B6" w:rsidRDefault="000162B6" w:rsidP="001A15F4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1A15F4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9C7B119" w14:textId="37DD0DDF" w:rsidR="00EB7881" w:rsidRDefault="002419D7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This challenge is more difficult tha</w:t>
            </w:r>
            <w:r w:rsidR="001A15F4">
              <w:rPr>
                <w:rFonts w:ascii="Lato" w:hAnsi="Lato"/>
                <w:bCs/>
              </w:rPr>
              <w:t>n</w:t>
            </w:r>
            <w:r>
              <w:rPr>
                <w:rFonts w:ascii="Lato" w:hAnsi="Lato"/>
                <w:bCs/>
              </w:rPr>
              <w:t xml:space="preserve"> it looks and some </w:t>
            </w:r>
            <w:r w:rsidR="0006148A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>s will get frustrated at the lack of precision.</w:t>
            </w:r>
          </w:p>
          <w:p w14:paraId="75B53A44" w14:textId="174B7343" w:rsidR="002419D7" w:rsidRDefault="002419D7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Remind </w:t>
            </w:r>
            <w:r w:rsidR="0006148A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 xml:space="preserve">s that they can be more precise with slower turns. </w:t>
            </w:r>
          </w:p>
          <w:p w14:paraId="6ED4F22E" w14:textId="219D89B0" w:rsidR="00D06B90" w:rsidRDefault="00D06B90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Some </w:t>
            </w:r>
            <w:r w:rsidR="0006148A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>s will need support aligning the pen so it draws correctly</w:t>
            </w:r>
          </w:p>
          <w:p w14:paraId="68E2B14C" w14:textId="5BB89397" w:rsidR="0013500D" w:rsidRDefault="0013500D" w:rsidP="000162B6">
            <w:pPr>
              <w:rPr>
                <w:rFonts w:ascii="Lato" w:hAnsi="Lato"/>
                <w:bCs/>
              </w:rPr>
            </w:pPr>
          </w:p>
          <w:p w14:paraId="01697E93" w14:textId="77777777" w:rsidR="002419D7" w:rsidRDefault="002419D7" w:rsidP="000162B6">
            <w:pPr>
              <w:rPr>
                <w:rFonts w:ascii="Lato" w:hAnsi="Lato"/>
                <w:bCs/>
              </w:rPr>
            </w:pP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FEC8FE4" w14:textId="77777777" w:rsidR="0006148A" w:rsidRDefault="0006148A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7 ppt</w:t>
            </w:r>
          </w:p>
          <w:p w14:paraId="2E39F7D5" w14:textId="77777777" w:rsidR="0006148A" w:rsidRDefault="0006148A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7 Activity Sheet</w:t>
            </w:r>
          </w:p>
          <w:p w14:paraId="3697461C" w14:textId="2F280AFA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56F0A21E" w14:textId="4F4AF693" w:rsidR="001A15F4" w:rsidRPr="001A15F4" w:rsidRDefault="001A15F4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1A15F4">
              <w:rPr>
                <w:rFonts w:ascii="Lato" w:hAnsi="Lato"/>
              </w:rPr>
              <w:t xml:space="preserve">Access to </w:t>
            </w:r>
            <w:hyperlink r:id="rId7" w:history="1">
              <w:r w:rsidRPr="001A15F4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5A095EB4" w14:textId="1103B983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8" w:history="1">
              <w:r w:rsidR="00C747FD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4EC98178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1A15F4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r w:rsidRPr="00E862EB">
              <w:rPr>
                <w:rFonts w:ascii="Lato" w:hAnsi="Lato"/>
              </w:rPr>
              <w:t xml:space="preserve"> </w:t>
            </w:r>
          </w:p>
          <w:p w14:paraId="2CFD99CE" w14:textId="00E56626" w:rsidR="002419D7" w:rsidRDefault="002419D7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&amp; pens</w:t>
            </w:r>
          </w:p>
          <w:p w14:paraId="7B8C6305" w14:textId="2FFA5590" w:rsidR="0006148A" w:rsidRDefault="0006148A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7 Octagon.hex</w:t>
            </w:r>
          </w:p>
          <w:p w14:paraId="01003122" w14:textId="453777D0" w:rsidR="00E862EB" w:rsidRPr="00D26DB1" w:rsidRDefault="0006148A" w:rsidP="0006148A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7 square.hex</w:t>
            </w:r>
          </w:p>
        </w:tc>
      </w:tr>
      <w:tr w:rsidR="000162B6" w14:paraId="4E7E3DC6" w14:textId="77777777" w:rsidTr="001A15F4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5890E8A7" w:rsidR="000162B6" w:rsidRDefault="000162B6" w:rsidP="001A15F4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1A15F4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1A15F4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168F1E0" w14:textId="130A47D3" w:rsidR="00E90DE1" w:rsidRDefault="00E90DE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are objectives</w:t>
            </w:r>
          </w:p>
          <w:p w14:paraId="50601A9F" w14:textId="33DE53AA" w:rsidR="00E862EB" w:rsidRDefault="0013500D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06148A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how to add</w:t>
            </w:r>
            <w:r w:rsidR="0022099F">
              <w:rPr>
                <w:rFonts w:ascii="Lato" w:hAnsi="Lato"/>
              </w:rPr>
              <w:t xml:space="preserve"> the extensions if not already added</w:t>
            </w:r>
          </w:p>
          <w:p w14:paraId="5C8F0B12" w14:textId="0C72333C" w:rsidR="00D26DB1" w:rsidRDefault="002419D7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nstrate how to attach the pen holder</w:t>
            </w:r>
          </w:p>
          <w:p w14:paraId="14244683" w14:textId="3F5EB5DF" w:rsidR="00E90DE1" w:rsidRDefault="00E90DE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the lesson </w:t>
            </w:r>
            <w:r w:rsidR="0006148A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 xml:space="preserve">ctivity </w:t>
            </w:r>
            <w:r w:rsidR="0006148A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heet</w:t>
            </w:r>
          </w:p>
          <w:p w14:paraId="78FF0B61" w14:textId="15F2D7FC" w:rsidR="002419D7" w:rsidRDefault="002419D7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he terms sequence</w:t>
            </w:r>
            <w:r w:rsidR="0013500D">
              <w:rPr>
                <w:rFonts w:ascii="Lato" w:hAnsi="Lato"/>
              </w:rPr>
              <w:t xml:space="preserve"> an</w:t>
            </w:r>
            <w:r>
              <w:rPr>
                <w:rFonts w:ascii="Lato" w:hAnsi="Lato"/>
              </w:rPr>
              <w:t>d iteration as programming constructs with the benefits to memory usage and error checking</w:t>
            </w:r>
          </w:p>
          <w:p w14:paraId="5B71F7A4" w14:textId="77777777" w:rsidR="002419D7" w:rsidRDefault="002419D7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nstrate how to turn and spin and show how speed makes it more difficult</w:t>
            </w:r>
          </w:p>
          <w:p w14:paraId="554738E8" w14:textId="77777777" w:rsidR="00D06B90" w:rsidRDefault="00D06B90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For reference a speed of 600 and turn of 200ms is about 90deg and 600 @100ms is about 45 degrees but this is very battery and floor material dependent</w:t>
            </w:r>
          </w:p>
          <w:p w14:paraId="28B63950" w14:textId="0EBB68C5" w:rsidR="0027754D" w:rsidRPr="001A15F4" w:rsidRDefault="00D06B90" w:rsidP="001A15F4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06148A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draw a range of polygons or other shapes</w:t>
            </w:r>
            <w:r w:rsidR="00E90DE1">
              <w:rPr>
                <w:rFonts w:ascii="Lato" w:hAnsi="Lato"/>
              </w:rPr>
              <w:t xml:space="preserve"> – An example of a square and </w:t>
            </w:r>
            <w:r w:rsidR="001A15F4">
              <w:rPr>
                <w:rFonts w:ascii="Lato" w:hAnsi="Lato"/>
              </w:rPr>
              <w:t>o</w:t>
            </w:r>
            <w:r w:rsidR="00E90DE1">
              <w:rPr>
                <w:rFonts w:ascii="Lato" w:hAnsi="Lato"/>
              </w:rPr>
              <w:t>ct</w:t>
            </w:r>
            <w:r w:rsidR="0006148A">
              <w:rPr>
                <w:rFonts w:ascii="Lato" w:hAnsi="Lato"/>
              </w:rPr>
              <w:t>a</w:t>
            </w:r>
            <w:r w:rsidR="00E90DE1">
              <w:rPr>
                <w:rFonts w:ascii="Lato" w:hAnsi="Lato"/>
              </w:rPr>
              <w:t>gon are in the examples folder</w:t>
            </w:r>
          </w:p>
        </w:tc>
      </w:tr>
      <w:tr w:rsidR="000162B6" w14:paraId="24B9CFD5" w14:textId="77777777" w:rsidTr="001A15F4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67567F8" w:rsidR="002419D7" w:rsidRPr="001A15F4" w:rsidRDefault="000162B6" w:rsidP="001A15F4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1A15F4" w14:paraId="6F116B51" w14:textId="77777777" w:rsidTr="001A15F4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62B1D56" w14:textId="7439C166" w:rsidR="001A15F4" w:rsidRDefault="001A15F4" w:rsidP="001A15F4">
            <w:pPr>
              <w:ind w:left="720"/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1A15F4">
              <w:rPr>
                <w:rFonts w:ascii="Lato" w:hAnsi="Lato"/>
              </w:rPr>
              <w:t>There no making activities in this lesson</w:t>
            </w:r>
            <w:r>
              <w:rPr>
                <w:rFonts w:ascii="Lato" w:hAnsi="Lato"/>
              </w:rPr>
              <w:t>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00465C" w14:textId="77777777" w:rsidR="00B6150C" w:rsidRDefault="00B6150C" w:rsidP="006B36F6">
      <w:pPr>
        <w:spacing w:after="0" w:line="240" w:lineRule="auto"/>
      </w:pPr>
      <w:r>
        <w:separator/>
      </w:r>
    </w:p>
  </w:endnote>
  <w:endnote w:type="continuationSeparator" w:id="0">
    <w:p w14:paraId="7043B4EC" w14:textId="77777777" w:rsidR="00B6150C" w:rsidRDefault="00B6150C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B6150C" w:rsidRDefault="00B6150C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B6150C" w:rsidRPr="006B36F6" w:rsidRDefault="00B6150C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76459A" w14:textId="77777777" w:rsidR="00B6150C" w:rsidRDefault="00B6150C" w:rsidP="006B36F6">
      <w:pPr>
        <w:spacing w:after="0" w:line="240" w:lineRule="auto"/>
      </w:pPr>
      <w:r>
        <w:separator/>
      </w:r>
    </w:p>
  </w:footnote>
  <w:footnote w:type="continuationSeparator" w:id="0">
    <w:p w14:paraId="21424416" w14:textId="77777777" w:rsidR="00B6150C" w:rsidRDefault="00B6150C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B6150C" w:rsidRDefault="00B6150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123BFB"/>
    <w:multiLevelType w:val="hybridMultilevel"/>
    <w:tmpl w:val="989C3E1E"/>
    <w:lvl w:ilvl="0" w:tplc="776A96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9C53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15037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4CDF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842CE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A8F9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C47F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8A68E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C2F3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0"/>
  </w:num>
  <w:num w:numId="9">
    <w:abstractNumId w:val="8"/>
  </w:num>
  <w:num w:numId="10">
    <w:abstractNumId w:val="11"/>
  </w:num>
  <w:num w:numId="11">
    <w:abstractNumId w:val="10"/>
  </w:num>
  <w:num w:numId="12">
    <w:abstractNumId w:val="12"/>
  </w:num>
  <w:num w:numId="13">
    <w:abstractNumId w:val="9"/>
  </w:num>
  <w:num w:numId="14">
    <w:abstractNumId w:val="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A2MLU0szQztTBR0lEKTi0uzszPAykwrAUAc/CINCwAAAA="/>
  </w:docVars>
  <w:rsids>
    <w:rsidRoot w:val="00D0274F"/>
    <w:rsid w:val="00010B91"/>
    <w:rsid w:val="000162B6"/>
    <w:rsid w:val="0006148A"/>
    <w:rsid w:val="000751A3"/>
    <w:rsid w:val="0008457D"/>
    <w:rsid w:val="000C6E37"/>
    <w:rsid w:val="000E633D"/>
    <w:rsid w:val="0013500D"/>
    <w:rsid w:val="001A15F4"/>
    <w:rsid w:val="001B71C2"/>
    <w:rsid w:val="001D3E62"/>
    <w:rsid w:val="0022099F"/>
    <w:rsid w:val="002419D7"/>
    <w:rsid w:val="00264825"/>
    <w:rsid w:val="0027754D"/>
    <w:rsid w:val="002C21F9"/>
    <w:rsid w:val="002C77FD"/>
    <w:rsid w:val="002E70C3"/>
    <w:rsid w:val="002F79FF"/>
    <w:rsid w:val="00303314"/>
    <w:rsid w:val="003268D4"/>
    <w:rsid w:val="00367D21"/>
    <w:rsid w:val="00393C71"/>
    <w:rsid w:val="003A459E"/>
    <w:rsid w:val="00407D67"/>
    <w:rsid w:val="00463B37"/>
    <w:rsid w:val="004707BA"/>
    <w:rsid w:val="00500BAE"/>
    <w:rsid w:val="0050517C"/>
    <w:rsid w:val="00550654"/>
    <w:rsid w:val="005535F1"/>
    <w:rsid w:val="0059339C"/>
    <w:rsid w:val="005E7112"/>
    <w:rsid w:val="005F5105"/>
    <w:rsid w:val="006731A8"/>
    <w:rsid w:val="006872B1"/>
    <w:rsid w:val="00691243"/>
    <w:rsid w:val="006B36F6"/>
    <w:rsid w:val="007267DC"/>
    <w:rsid w:val="0076387A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1E4A"/>
    <w:rsid w:val="009F3E27"/>
    <w:rsid w:val="00A351FC"/>
    <w:rsid w:val="00A510A5"/>
    <w:rsid w:val="00A551D3"/>
    <w:rsid w:val="00A75B10"/>
    <w:rsid w:val="00AD2894"/>
    <w:rsid w:val="00B37D24"/>
    <w:rsid w:val="00B6150C"/>
    <w:rsid w:val="00B956C7"/>
    <w:rsid w:val="00BE23C5"/>
    <w:rsid w:val="00BF19C8"/>
    <w:rsid w:val="00C747FD"/>
    <w:rsid w:val="00C7544E"/>
    <w:rsid w:val="00CF3AB2"/>
    <w:rsid w:val="00D0274F"/>
    <w:rsid w:val="00D06B90"/>
    <w:rsid w:val="00D26DB1"/>
    <w:rsid w:val="00D93F76"/>
    <w:rsid w:val="00E14232"/>
    <w:rsid w:val="00E352FE"/>
    <w:rsid w:val="00E862EB"/>
    <w:rsid w:val="00E90DE1"/>
    <w:rsid w:val="00EB7881"/>
    <w:rsid w:val="00ED35AF"/>
    <w:rsid w:val="00ED3A06"/>
    <w:rsid w:val="00F07462"/>
    <w:rsid w:val="00F1388C"/>
    <w:rsid w:val="00F41341"/>
    <w:rsid w:val="00F62315"/>
    <w:rsid w:val="00F709DE"/>
    <w:rsid w:val="00F902EA"/>
    <w:rsid w:val="00FA1573"/>
    <w:rsid w:val="00FA7BB5"/>
    <w:rsid w:val="00FC774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3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9545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17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85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4tronix.co.uk/bitbo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0</cp:revision>
  <dcterms:created xsi:type="dcterms:W3CDTF">2019-01-02T12:34:00Z</dcterms:created>
  <dcterms:modified xsi:type="dcterms:W3CDTF">2019-08-13T08:58:00Z</dcterms:modified>
</cp:coreProperties>
</file>